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Berlin</w:t>
      </w:r>
    </w:p>
    <w:bookmarkStart w:id="21"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ion/Organization Name]</w:t>
      </w:r>
      <w:r>
        <w:br/>
      </w:r>
      <w:r>
        <w:t xml:space="preserve">Berlin, Germany</w:t>
      </w:r>
    </w:p>
    <w:bookmarkStart w:id="20" w:name="X4794f343c437110b221c539dcc3a47f5ee4cfa6"/>
    <w:p>
      <w:pPr>
        <w:pStyle w:val="Heading2"/>
      </w:pPr>
      <w:r>
        <w:t xml:space="preserve">Subject: Application for Biologist Internship at [Institution Name]</w:t>
      </w:r>
    </w:p>
    <w:p>
      <w:pPr>
        <w:pStyle w:val="FirstParagraph"/>
      </w:pPr>
      <w:r>
        <w:t xml:space="preserve">Dear Hiring Committee,</w:t>
      </w:r>
    </w:p>
    <w:p>
      <w:pPr>
        <w:pStyle w:val="BodyText"/>
      </w:pPr>
      <w:r>
        <w:t xml:space="preserve">I am writing to express my profound enthusiasm for the Biologist Internship position at [Institution/Organization Name] in Berlin, Germany. As a highly motivated and academically accomplished biology student with a deep commitment to ecological research and sustainable urban development, I am confident that my skills align precisely with your institution’s mission and the dynamic scientific landscape of Berlin. This</w:t>
      </w:r>
      <w:r>
        <w:t xml:space="preserve"> </w:t>
      </w:r>
      <w:r>
        <w:rPr>
          <w:bCs/>
          <w:b/>
        </w:rPr>
        <w:t xml:space="preserve">Internship Application Letter</w:t>
      </w:r>
      <w:r>
        <w:t xml:space="preserve"> </w:t>
      </w:r>
      <w:r>
        <w:t xml:space="preserve">serves as my formal expression of interest in contributing to your team while furthering my professional growth within Germany’s renowned scientific community.</w:t>
      </w:r>
    </w:p>
    <w:p>
      <w:pPr>
        <w:pStyle w:val="BodyText"/>
      </w:pPr>
      <w:r>
        <w:t xml:space="preserve">Berlin represents a unique confluence of cutting-edge research, environmental innovation, and cultural dynamism—qualities that have inspired my academic journey. My undergraduate studies in Biological Sciences at [Your University] emphasized both theoretical rigor and practical field application, with a particular focus on urban biodiversity conservation. I completed my final-year project analyzing microplastic impact on freshwater macroinvertebrates in the Spree River basin, a project directly relevant to Berlin’s environmental challenges. This work required advanced proficiency in</w:t>
      </w:r>
      <w:r>
        <w:t xml:space="preserve"> </w:t>
      </w:r>
      <w:r>
        <w:rPr>
          <w:iCs/>
          <w:i/>
        </w:rPr>
        <w:t xml:space="preserve">GIS mapping</w:t>
      </w:r>
      <w:r>
        <w:t xml:space="preserve">,</w:t>
      </w:r>
      <w:r>
        <w:t xml:space="preserve"> </w:t>
      </w:r>
      <w:r>
        <w:rPr>
          <w:iCs/>
          <w:i/>
        </w:rPr>
        <w:t xml:space="preserve">statistical analysis using R programming</w:t>
      </w:r>
      <w:r>
        <w:t xml:space="preserve">, and</w:t>
      </w:r>
      <w:r>
        <w:t xml:space="preserve"> </w:t>
      </w:r>
      <w:r>
        <w:rPr>
          <w:iCs/>
          <w:i/>
        </w:rPr>
        <w:t xml:space="preserve">ecotoxicology methodologies</w:t>
      </w:r>
      <w:r>
        <w:t xml:space="preserve">—skills I am eager to deploy within your Berlin-based research framework.</w:t>
      </w:r>
    </w:p>
    <w:p>
      <w:pPr>
        <w:pStyle w:val="BodyText"/>
      </w:pPr>
      <w:r>
        <w:t xml:space="preserve">What distinguishes this opportunity for me is the exceptional reputation of [Institution Name] in advancing Germany’s green transition initiatives. As a city pioneering sustainable urban ecosystems, Berlin offers an unparalleled environment for applied biological research. I have closely followed your institution’s work on the</w:t>
      </w:r>
      <w:r>
        <w:t xml:space="preserve"> </w:t>
      </w:r>
      <w:r>
        <w:rPr>
          <w:iCs/>
          <w:i/>
        </w:rPr>
        <w:t xml:space="preserve">Berlin Urban Biodiversity Initiative</w:t>
      </w:r>
      <w:r>
        <w:t xml:space="preserve">, particularly the 2023 study on pollinator resilience in restored green corridors—a project that directly mirrors my own thesis focus. My aspiration is not merely to observe Berlin’s scientific ecosystem but to actively contribute to its evolution through this internship. I am deeply inspired by Germany’s leadership in integrating ecological science with policy, as demonstrated in the Federal Ministry for Education and Research’s (BMBF) funding of urban ecology networks across Berlin.</w:t>
      </w:r>
    </w:p>
    <w:p>
      <w:pPr>
        <w:pStyle w:val="BodyText"/>
      </w:pPr>
      <w:r>
        <w:t xml:space="preserve">My practical experience has been meticulously curated to support research in a German context. At [Previous Institution/Fieldwork Location], I conducted biodiversity surveys across 12 Berliner Stadtteile under the guidance of Dr. [Name], documenting species distribution changes over two years. This required strict adherence to German environmental protocols (including</w:t>
      </w:r>
      <w:r>
        <w:t xml:space="preserve"> </w:t>
      </w:r>
      <w:r>
        <w:rPr>
          <w:iCs/>
          <w:i/>
        </w:rPr>
        <w:t xml:space="preserve">Bundesnaturschutzgesetz</w:t>
      </w:r>
      <w:r>
        <w:t xml:space="preserve"> </w:t>
      </w:r>
      <w:r>
        <w:t xml:space="preserve">compliance) and collaboration with local conservation groups like Naturschutzbund Deutschland (NABU). I also managed a team of four students in replicating the "Berlin Beetle Monitoring" protocol—a project later adopted by the Berlin Senate Department for Urban Development. This experience honed my ability to work within Germany’s structured scientific workflows while fostering cross-cultural collaboration with international researchers.</w:t>
      </w:r>
    </w:p>
    <w:p>
      <w:pPr>
        <w:pStyle w:val="BodyText"/>
      </w:pPr>
      <w:r>
        <w:t xml:space="preserve">Furthermore, I possess technical competencies directly applicable to your research needs: proficiency in</w:t>
      </w:r>
      <w:r>
        <w:t xml:space="preserve"> </w:t>
      </w:r>
      <w:r>
        <w:rPr>
          <w:iCs/>
          <w:i/>
        </w:rPr>
        <w:t xml:space="preserve">molecular biology techniques</w:t>
      </w:r>
      <w:r>
        <w:t xml:space="preserve"> </w:t>
      </w:r>
      <w:r>
        <w:t xml:space="preserve">(PCR, DNA barcoding),</w:t>
      </w:r>
      <w:r>
        <w:t xml:space="preserve"> </w:t>
      </w:r>
      <w:r>
        <w:rPr>
          <w:iCs/>
          <w:i/>
        </w:rPr>
        <w:t xml:space="preserve">data visualization tools</w:t>
      </w:r>
      <w:r>
        <w:t xml:space="preserve"> </w:t>
      </w:r>
      <w:r>
        <w:t xml:space="preserve">(Tableau, QGIS), and experience handling EU-compliant environmental datasets. My fluency in German (C1 level) ensures seamless integration into your team—allowing me to engage with local stakeholders without language barriers. I recently completed a summer internship at the Max Planck Institute for Evolutionary Anthropology in Leipzig, where I contributed to a project analyzing microbial communities in urban soils, further cementing my understanding of German laboratory standards (including strict GDPR compliance for biological data).</w:t>
      </w:r>
    </w:p>
    <w:p>
      <w:pPr>
        <w:pStyle w:val="BodyText"/>
      </w:pPr>
      <w:r>
        <w:t xml:space="preserve">Germany’s scientific culture places exceptional value on methodological precision and interdisciplinary collaboration—principles I embody through my academic work. For instance, in my coursework on Conservation Biology, I co-developed an open-source model predicting habitat fragmentation risks in Berlin’s Tiergarten park. This project involved integrating data from the Senatsverwaltung für Umwelt, Verkehr und Klimaschutz and was presented at the 2023 German Ecology Society conference. I understand that successful research in</w:t>
      </w:r>
      <w:r>
        <w:t xml:space="preserve"> </w:t>
      </w:r>
      <w:r>
        <w:rPr>
          <w:bCs/>
          <w:b/>
        </w:rPr>
        <w:t xml:space="preserve">Germany Berlin</w:t>
      </w:r>
      <w:r>
        <w:t xml:space="preserve"> </w:t>
      </w:r>
      <w:r>
        <w:t xml:space="preserve">requires not only technical skill but also respect for institutional processes and a commitment to collaborative problem-solving—values I have consistently demonstrated.</w:t>
      </w:r>
    </w:p>
    <w:p>
      <w:pPr>
        <w:pStyle w:val="BodyText"/>
      </w:pPr>
      <w:r>
        <w:t xml:space="preserve">I am particularly drawn to [Institution Name]’s emphasis on translating research into community impact, exemplified by your partnership with the Berliner Naturschutzverein. My internship would focus on supporting your team in analyzing citizen science data from the "Bienen-Check" initiative—a project I believe could significantly benefit from my experience in community engagement and data validation. I am eager to apply my skills in experimental design, species identification (including key taxa like</w:t>
      </w:r>
      <w:r>
        <w:t xml:space="preserve"> </w:t>
      </w:r>
      <w:r>
        <w:rPr>
          <w:iCs/>
          <w:i/>
        </w:rPr>
        <w:t xml:space="preserve">Apis mellifera</w:t>
      </w:r>
      <w:r>
        <w:t xml:space="preserve"> </w:t>
      </w:r>
      <w:r>
        <w:t xml:space="preserve">and native bees), and statistical modeling to enhance this program’s outcomes.</w:t>
      </w:r>
    </w:p>
    <w:p>
      <w:pPr>
        <w:pStyle w:val="BodyText"/>
      </w:pPr>
      <w:r>
        <w:t xml:space="preserve">As a candidate, I offer more than academic qualifications: I bring cultural adaptability, linguistic competence in German, and a genuine passion for Berlin’s ecological challenges. Having lived in Berlin for six months during my university exchange program (2022), I am deeply familiar with the city’s research ecosystem—from the Charité’s biomedical labs to the Botanical Garden’s conservation projects. This familiarity allows me to navigate your institutional environment with immediate understanding and respect for local practices.</w:t>
      </w:r>
    </w:p>
    <w:p>
      <w:pPr>
        <w:pStyle w:val="BodyText"/>
      </w:pPr>
      <w:r>
        <w:t xml:space="preserve">In this era of climate urgency, Berlin stands at the forefront of reimagining urban life through biology. I am eager to contribute my energy, skills, and dedication to your team during this critical period. My CV—attached for your review—provides further detail on my qualifications, including references from professors at Humboldt Universität zu Berlin who have observed my work ethic firsthand.</w:t>
      </w:r>
    </w:p>
    <w:p>
      <w:pPr>
        <w:pStyle w:val="BodyText"/>
      </w:pPr>
      <w:r>
        <w:t xml:space="preserve">Thank you for considering my application for this vital</w:t>
      </w:r>
      <w:r>
        <w:t xml:space="preserve"> </w:t>
      </w:r>
      <w:r>
        <w:rPr>
          <w:bCs/>
          <w:b/>
        </w:rPr>
        <w:t xml:space="preserve">Internship Application Letter</w:t>
      </w:r>
      <w:r>
        <w:t xml:space="preserve"> </w:t>
      </w:r>
      <w:r>
        <w:t xml:space="preserve">opportunity. I am available for an interview at your earliest convenience and would welcome the chance to discuss how my background as a dedicated Biologist aligns with the innovative work being conducted in Berlin. I am excited about the possibility of contributing to Germany’s scientific excellence within your esteemed institution.</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 Reference Letters</w:t>
      </w:r>
    </w:p>
    <w:p>
      <w:pPr>
        <w:pStyle w:val="BodyText"/>
      </w:pPr>
      <w:r>
        <w:t xml:space="preserve">*Note: All documentation complies with German data privacy standards (DSGVO)</w:t>
      </w:r>
    </w:p>
    <w:p>
      <w:pPr>
        <w:pStyle w:val="BodyText"/>
      </w:pPr>
      <w:r>
        <w:t xml:space="preserve">© [Year] | Biologist Internship Application | Berlin, German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Berlin</dc:title>
  <dc:creator/>
  <dc:language>en</dc:language>
  <cp:keywords/>
  <dcterms:created xsi:type="dcterms:W3CDTF">2026-05-01T11:14:43Z</dcterms:created>
  <dcterms:modified xsi:type="dcterms:W3CDTF">2026-05-01T11:14:43Z</dcterms:modified>
</cp:coreProperties>
</file>

<file path=docProps/custom.xml><?xml version="1.0" encoding="utf-8"?>
<Properties xmlns="http://schemas.openxmlformats.org/officeDocument/2006/custom-properties" xmlns:vt="http://schemas.openxmlformats.org/officeDocument/2006/docPropsVTypes"/>
</file>